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B5BC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AF0184C" w:rsidR="007B4A91" w:rsidRDefault="00394BEF" w:rsidP="00394BEF">
      <w:pPr>
        <w:ind w:left="720" w:firstLine="720"/>
        <w:rPr>
          <w:sz w:val="28"/>
          <w:szCs w:val="28"/>
        </w:rPr>
      </w:pPr>
      <w:r w:rsidRPr="00394BEF">
        <w:rPr>
          <w:b/>
          <w:bCs/>
          <w:i/>
          <w:iCs/>
          <w:sz w:val="40"/>
          <w:szCs w:val="40"/>
        </w:rPr>
        <w:t>FLAPPY BIRD GAME</w:t>
      </w:r>
      <w:r w:rsidR="00DB5BCA"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191DFE5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0447366D" w14:textId="77777777" w:rsidR="00394BEF" w:rsidRDefault="00394BEF" w:rsidP="00394BEF">
      <w:pPr>
        <w:ind w:left="720"/>
        <w:rPr>
          <w:sz w:val="28"/>
          <w:szCs w:val="28"/>
        </w:rPr>
      </w:pPr>
    </w:p>
    <w:p w14:paraId="555F2033" w14:textId="7C9A735E" w:rsidR="007B4A91" w:rsidRDefault="00DB5BCA" w:rsidP="00394BEF">
      <w:pPr>
        <w:ind w:left="720" w:firstLine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control the bird with arrow keys and protect the bird from pipes  </w:t>
      </w:r>
    </w:p>
    <w:p w14:paraId="3D632C61" w14:textId="5B0BDFB4" w:rsidR="007B4A91" w:rsidRPr="00394BEF" w:rsidRDefault="00DB5BCA"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1997F69" w:rsidR="007B4A91" w:rsidRDefault="007B4A91">
      <w:pPr>
        <w:ind w:left="720"/>
        <w:rPr>
          <w:sz w:val="28"/>
          <w:szCs w:val="28"/>
        </w:rPr>
      </w:pPr>
    </w:p>
    <w:p w14:paraId="22BCF3CD" w14:textId="4DCD6C6B" w:rsidR="00394BEF" w:rsidRPr="00DB5BCA" w:rsidRDefault="00394BEF" w:rsidP="00394BEF">
      <w:pPr>
        <w:rPr>
          <w:sz w:val="32"/>
          <w:szCs w:val="32"/>
        </w:rPr>
      </w:pPr>
      <w:r w:rsidRPr="00DB5BCA">
        <w:rPr>
          <w:color w:val="202124"/>
          <w:sz w:val="32"/>
          <w:szCs w:val="32"/>
          <w:shd w:val="clear" w:color="auto" w:fill="FFFFFF"/>
        </w:rPr>
        <w:t> The </w:t>
      </w:r>
      <w:r w:rsidRPr="00DB5BCA">
        <w:rPr>
          <w:b/>
          <w:bCs/>
          <w:color w:val="202124"/>
          <w:sz w:val="32"/>
          <w:szCs w:val="32"/>
          <w:shd w:val="clear" w:color="auto" w:fill="FFFFFF"/>
        </w:rPr>
        <w:t>game</w:t>
      </w:r>
      <w:r w:rsidRPr="00DB5BCA">
        <w:rPr>
          <w:color w:val="202124"/>
          <w:sz w:val="32"/>
          <w:szCs w:val="32"/>
          <w:shd w:val="clear" w:color="auto" w:fill="FFFFFF"/>
        </w:rPr>
        <w:t> is a side-scroller where the player controls a </w:t>
      </w:r>
      <w:r w:rsidRPr="00DB5BCA">
        <w:rPr>
          <w:b/>
          <w:bCs/>
          <w:color w:val="202124"/>
          <w:sz w:val="32"/>
          <w:szCs w:val="32"/>
          <w:shd w:val="clear" w:color="auto" w:fill="FFFFFF"/>
        </w:rPr>
        <w:t>bird</w:t>
      </w:r>
      <w:r w:rsidRPr="00DB5BCA">
        <w:rPr>
          <w:color w:val="202124"/>
          <w:sz w:val="32"/>
          <w:szCs w:val="32"/>
          <w:shd w:val="clear" w:color="auto" w:fill="FFFFFF"/>
        </w:rPr>
        <w:t>, attempting to fly between columns of green pipes without hitting them.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615C520" w:rsidR="007B4A91" w:rsidRDefault="00394BEF" w:rsidP="00394B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2352EDF" w:rsidR="007B4A91" w:rsidRDefault="00394BE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y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83BBB93" w:rsidR="007B4A91" w:rsidRDefault="00394BE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p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24E0882" w:rsidR="007B4A91" w:rsidRDefault="00394BE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x in one place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0A44D696" w14:textId="77777777" w:rsidR="00DB5BCA" w:rsidRDefault="00DB5BCA"/>
    <w:p w14:paraId="3B07C265" w14:textId="77777777" w:rsidR="00DB5BCA" w:rsidRDefault="00DB5BCA"/>
    <w:p w14:paraId="6EE51B7A" w14:textId="77777777" w:rsidR="00DB5BCA" w:rsidRDefault="00DB5BCA"/>
    <w:p w14:paraId="76471E1E" w14:textId="77777777" w:rsidR="00DB5BCA" w:rsidRDefault="00DB5BCA"/>
    <w:p w14:paraId="46403670" w14:textId="77777777" w:rsidR="00DB5BCA" w:rsidRDefault="00DB5BCA"/>
    <w:p w14:paraId="33818081" w14:textId="77777777" w:rsidR="00DB5BCA" w:rsidRDefault="00DB5BCA"/>
    <w:p w14:paraId="458A0737" w14:textId="27A210E3" w:rsidR="00DB5BCA" w:rsidRDefault="00DB5BCA"/>
    <w:p w14:paraId="4AEFD94D" w14:textId="77777777" w:rsidR="00DB5BCA" w:rsidRDefault="00DB5BCA"/>
    <w:p w14:paraId="6099C83E" w14:textId="77777777" w:rsidR="00DB5BCA" w:rsidRPr="00DB5BCA" w:rsidRDefault="00DB5BCA" w:rsidP="00DB5BCA"/>
    <w:p w14:paraId="5961A9BA" w14:textId="0F6E9E59" w:rsidR="00DB5BCA" w:rsidRDefault="00DB5BCA">
      <w:r>
        <w:rPr>
          <w:noProof/>
        </w:rPr>
        <w:lastRenderedPageBreak/>
        <w:drawing>
          <wp:inline distT="0" distB="0" distL="0" distR="0" wp14:anchorId="21BD738E" wp14:editId="78C5D003">
            <wp:extent cx="5943600" cy="38188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D3285" w14:textId="77777777" w:rsidR="00DB5BCA" w:rsidRDefault="00DB5BCA"/>
    <w:p w14:paraId="7112FDAD" w14:textId="77777777" w:rsidR="00DB5BCA" w:rsidRDefault="00DB5BCA"/>
    <w:p w14:paraId="4D6ED55A" w14:textId="77777777" w:rsidR="00DB5BCA" w:rsidRDefault="00DB5BCA"/>
    <w:p w14:paraId="65E5499A" w14:textId="77777777" w:rsidR="00DB5BCA" w:rsidRDefault="00DB5BCA"/>
    <w:p w14:paraId="502B31AF" w14:textId="2FFBB1EB" w:rsidR="00394BEF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76B28E0" w14:textId="77777777" w:rsidR="00394BEF" w:rsidRDefault="00394BEF">
      <w:pPr>
        <w:rPr>
          <w:sz w:val="28"/>
          <w:szCs w:val="28"/>
        </w:rPr>
      </w:pPr>
    </w:p>
    <w:p w14:paraId="41061251" w14:textId="77777777" w:rsidR="00394BEF" w:rsidRDefault="00394BEF">
      <w:pPr>
        <w:rPr>
          <w:sz w:val="28"/>
          <w:szCs w:val="28"/>
        </w:rPr>
      </w:pPr>
      <w:r>
        <w:rPr>
          <w:sz w:val="28"/>
          <w:szCs w:val="28"/>
        </w:rPr>
        <w:t>Ans – I will add music in the game.</w:t>
      </w:r>
    </w:p>
    <w:p w14:paraId="09ADF4EB" w14:textId="77777777" w:rsidR="00394BEF" w:rsidRDefault="00394BEF">
      <w:pPr>
        <w:rPr>
          <w:sz w:val="28"/>
          <w:szCs w:val="28"/>
        </w:rPr>
      </w:pPr>
      <w:r>
        <w:rPr>
          <w:sz w:val="28"/>
          <w:szCs w:val="28"/>
        </w:rPr>
        <w:t xml:space="preserve">I will make </w:t>
      </w:r>
      <w:proofErr w:type="spellStart"/>
      <w:r>
        <w:rPr>
          <w:sz w:val="28"/>
          <w:szCs w:val="28"/>
        </w:rPr>
        <w:t>scrore</w:t>
      </w:r>
      <w:proofErr w:type="spellEnd"/>
      <w:r>
        <w:rPr>
          <w:sz w:val="28"/>
          <w:szCs w:val="28"/>
        </w:rPr>
        <w:t xml:space="preserve"> board in the game.</w:t>
      </w:r>
    </w:p>
    <w:p w14:paraId="7C9E10E8" w14:textId="6BE5ECD9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94BEF"/>
    <w:rsid w:val="00556965"/>
    <w:rsid w:val="007B4A91"/>
    <w:rsid w:val="00DB5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rachi Goyal</cp:lastModifiedBy>
  <cp:revision>2</cp:revision>
  <dcterms:created xsi:type="dcterms:W3CDTF">2021-05-19T07:42:00Z</dcterms:created>
  <dcterms:modified xsi:type="dcterms:W3CDTF">2021-05-19T07:42:00Z</dcterms:modified>
</cp:coreProperties>
</file>